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1FF24" w14:textId="7F3E8EEB" w:rsidR="00C52EB3" w:rsidRDefault="00AC5D46">
      <w:r>
        <w:t>R code examples from r labs</w:t>
      </w:r>
    </w:p>
    <w:p w14:paraId="1DFDCFAC" w14:textId="2D14CE88" w:rsidR="00AC5D46" w:rsidRDefault="00AC5D46"/>
    <w:p w14:paraId="5BAAC658" w14:textId="77777777" w:rsidR="00AC5D46" w:rsidRDefault="00AC5D46" w:rsidP="00AC5D46">
      <w:r>
        <w:t xml:space="preserve">RStudioGD </w:t>
      </w:r>
    </w:p>
    <w:p w14:paraId="4187F8EF" w14:textId="77777777" w:rsidR="00AC5D46" w:rsidRDefault="00AC5D46" w:rsidP="00AC5D46">
      <w:r>
        <w:t xml:space="preserve">        2 </w:t>
      </w:r>
    </w:p>
    <w:p w14:paraId="1865AFEF" w14:textId="77777777" w:rsidR="00AC5D46" w:rsidRDefault="00AC5D46" w:rsidP="00AC5D46">
      <w:r>
        <w:t>&gt; female_ids&lt;-c(1,2,3)</w:t>
      </w:r>
    </w:p>
    <w:p w14:paraId="101B25C4" w14:textId="77777777" w:rsidR="00AC5D46" w:rsidRDefault="00AC5D46" w:rsidP="00AC5D46">
      <w:r>
        <w:t>&gt; for{one_id in female_ids}{</w:t>
      </w:r>
    </w:p>
    <w:p w14:paraId="7C847DAE" w14:textId="77777777" w:rsidR="00AC5D46" w:rsidRDefault="00AC5D46" w:rsidP="00AC5D46">
      <w:r>
        <w:t>Error: unexpected '{' in "for{"</w:t>
      </w:r>
    </w:p>
    <w:p w14:paraId="01D6863C" w14:textId="77777777" w:rsidR="00AC5D46" w:rsidRDefault="00AC5D46" w:rsidP="00AC5D46">
      <w:r>
        <w:t>&gt;   #do all the stuff here</w:t>
      </w:r>
    </w:p>
    <w:p w14:paraId="1DE84F64" w14:textId="77777777" w:rsidR="00AC5D46" w:rsidRDefault="00AC5D46" w:rsidP="00AC5D46">
      <w:r>
        <w:t>&gt;   cat("analyzing female",one_id,"\n")</w:t>
      </w:r>
    </w:p>
    <w:p w14:paraId="743A6D85" w14:textId="77777777" w:rsidR="00AC5D46" w:rsidRDefault="00AC5D46" w:rsidP="00AC5D46">
      <w:r>
        <w:t xml:space="preserve">Error in cat("analyzing female", one_id, "\n") : </w:t>
      </w:r>
    </w:p>
    <w:p w14:paraId="00886F05" w14:textId="77777777" w:rsidR="00AC5D46" w:rsidRDefault="00AC5D46" w:rsidP="00AC5D46">
      <w:r>
        <w:t xml:space="preserve">  object 'one_id' not found</w:t>
      </w:r>
    </w:p>
    <w:p w14:paraId="0D17D548" w14:textId="77777777" w:rsidR="00AC5D46" w:rsidRDefault="00AC5D46" w:rsidP="00AC5D46">
      <w:r>
        <w:t>&gt;   #subset 2015 and 2016 data</w:t>
      </w:r>
    </w:p>
    <w:p w14:paraId="665DE30D" w14:textId="77777777" w:rsidR="00AC5D46" w:rsidRDefault="00AC5D46" w:rsidP="00AC5D46">
      <w:r>
        <w:t xml:space="preserve">&gt;   </w:t>
      </w:r>
    </w:p>
    <w:p w14:paraId="3ADC6265" w14:textId="77777777" w:rsidR="00AC5D46" w:rsidRDefault="00AC5D46" w:rsidP="00AC5D46">
      <w:r>
        <w:t>&gt;   #analyze yearly trends</w:t>
      </w:r>
    </w:p>
    <w:p w14:paraId="33B797CE" w14:textId="77777777" w:rsidR="00AC5D46" w:rsidRDefault="00AC5D46" w:rsidP="00AC5D46">
      <w:r>
        <w:t xml:space="preserve">&gt;   </w:t>
      </w:r>
    </w:p>
    <w:p w14:paraId="25478EE2" w14:textId="77777777" w:rsidR="00AC5D46" w:rsidRDefault="00AC5D46" w:rsidP="00AC5D46">
      <w:r>
        <w:t>&gt;   #save output files</w:t>
      </w:r>
    </w:p>
    <w:p w14:paraId="45412DCC" w14:textId="77777777" w:rsidR="00AC5D46" w:rsidRDefault="00AC5D46" w:rsidP="00AC5D46">
      <w:r>
        <w:t xml:space="preserve">&gt;   </w:t>
      </w:r>
    </w:p>
    <w:p w14:paraId="7086BFB3" w14:textId="77777777" w:rsidR="00AC5D46" w:rsidRDefault="00AC5D46" w:rsidP="00AC5D46">
      <w:r>
        <w:t>&gt; }</w:t>
      </w:r>
    </w:p>
    <w:p w14:paraId="7C753900" w14:textId="77777777" w:rsidR="00AC5D46" w:rsidRDefault="00AC5D46" w:rsidP="00AC5D46">
      <w:r>
        <w:t>Error: unexpected '}' in "}"</w:t>
      </w:r>
    </w:p>
    <w:p w14:paraId="3818A252" w14:textId="77777777" w:rsidR="00AC5D46" w:rsidRDefault="00AC5D46" w:rsidP="00AC5D46">
      <w:r>
        <w:t>&gt; for {one_id in female_ids}{</w:t>
      </w:r>
    </w:p>
    <w:p w14:paraId="2417FE3B" w14:textId="77777777" w:rsidR="00AC5D46" w:rsidRDefault="00AC5D46" w:rsidP="00AC5D46">
      <w:r>
        <w:t>Error: unexpected '{' in "for {"</w:t>
      </w:r>
    </w:p>
    <w:p w14:paraId="4780DA20" w14:textId="77777777" w:rsidR="00AC5D46" w:rsidRDefault="00AC5D46" w:rsidP="00AC5D46">
      <w:r>
        <w:t>&gt;   #do all the stuff here</w:t>
      </w:r>
    </w:p>
    <w:p w14:paraId="353CDC69" w14:textId="77777777" w:rsidR="00AC5D46" w:rsidRDefault="00AC5D46" w:rsidP="00AC5D46">
      <w:r w:rsidRPr="00AC5D46">
        <w:rPr>
          <w:highlight w:val="yellow"/>
        </w:rPr>
        <w:t>&gt;   cat("analyzing female",one_id,"\n")</w:t>
      </w:r>
    </w:p>
    <w:p w14:paraId="7AE0795D" w14:textId="77777777" w:rsidR="00AC5D46" w:rsidRDefault="00AC5D46" w:rsidP="00AC5D46">
      <w:r>
        <w:t xml:space="preserve">Error in cat("analyzing female", one_id, "\n") : </w:t>
      </w:r>
    </w:p>
    <w:p w14:paraId="109CE118" w14:textId="77777777" w:rsidR="00AC5D46" w:rsidRDefault="00AC5D46" w:rsidP="00AC5D46">
      <w:r>
        <w:t xml:space="preserve">  object 'one_id' not found</w:t>
      </w:r>
    </w:p>
    <w:p w14:paraId="6D741661" w14:textId="77777777" w:rsidR="00AC5D46" w:rsidRDefault="00AC5D46" w:rsidP="00AC5D46">
      <w:r>
        <w:t>&gt;   #subset 2015 and 2016 data</w:t>
      </w:r>
    </w:p>
    <w:p w14:paraId="198B7E14" w14:textId="77777777" w:rsidR="00AC5D46" w:rsidRDefault="00AC5D46" w:rsidP="00AC5D46">
      <w:r>
        <w:t xml:space="preserve">&gt;   </w:t>
      </w:r>
    </w:p>
    <w:p w14:paraId="17707C0A" w14:textId="77777777" w:rsidR="00AC5D46" w:rsidRDefault="00AC5D46" w:rsidP="00AC5D46">
      <w:r>
        <w:t>&gt;   #analyze yearly trends</w:t>
      </w:r>
    </w:p>
    <w:p w14:paraId="51535D01" w14:textId="77777777" w:rsidR="00AC5D46" w:rsidRDefault="00AC5D46" w:rsidP="00AC5D46">
      <w:r>
        <w:t xml:space="preserve">&gt;   </w:t>
      </w:r>
    </w:p>
    <w:p w14:paraId="0623D33F" w14:textId="77777777" w:rsidR="00AC5D46" w:rsidRDefault="00AC5D46" w:rsidP="00AC5D46">
      <w:r>
        <w:lastRenderedPageBreak/>
        <w:t>&gt;   #save output files</w:t>
      </w:r>
    </w:p>
    <w:p w14:paraId="276BD03C" w14:textId="77777777" w:rsidR="00AC5D46" w:rsidRDefault="00AC5D46" w:rsidP="00AC5D46">
      <w:r>
        <w:t xml:space="preserve">&gt;   </w:t>
      </w:r>
    </w:p>
    <w:p w14:paraId="6E20580C" w14:textId="77777777" w:rsidR="00AC5D46" w:rsidRDefault="00AC5D46" w:rsidP="00AC5D46">
      <w:r>
        <w:t>&gt; }</w:t>
      </w:r>
    </w:p>
    <w:p w14:paraId="69DEC4C9" w14:textId="77777777" w:rsidR="00AC5D46" w:rsidRDefault="00AC5D46" w:rsidP="00AC5D46">
      <w:r>
        <w:t>Error: unexpected '}' in "}"</w:t>
      </w:r>
    </w:p>
    <w:p w14:paraId="223039C0" w14:textId="77777777" w:rsidR="00AC5D46" w:rsidRDefault="00AC5D46" w:rsidP="00AC5D46">
      <w:r w:rsidRPr="00AC5D46">
        <w:rPr>
          <w:highlight w:val="yellow"/>
        </w:rPr>
        <w:t>&gt; for (one_id in female_ids){</w:t>
      </w:r>
    </w:p>
    <w:p w14:paraId="2F242F5A" w14:textId="77777777" w:rsidR="00AC5D46" w:rsidRDefault="00AC5D46" w:rsidP="00AC5D46">
      <w:r>
        <w:t>+   #do all the stuff here</w:t>
      </w:r>
    </w:p>
    <w:p w14:paraId="1A3956CE" w14:textId="77777777" w:rsidR="00AC5D46" w:rsidRDefault="00AC5D46" w:rsidP="00AC5D46">
      <w:r>
        <w:t xml:space="preserve">+   </w:t>
      </w:r>
      <w:r w:rsidRPr="00AC5D46">
        <w:rPr>
          <w:highlight w:val="yellow"/>
        </w:rPr>
        <w:t>cat("analyzing female",one_id,"\n")</w:t>
      </w:r>
    </w:p>
    <w:p w14:paraId="24C3DEC6" w14:textId="77777777" w:rsidR="00AC5D46" w:rsidRDefault="00AC5D46" w:rsidP="00AC5D46">
      <w:r>
        <w:t>+   #subset 2015 and 2016 data</w:t>
      </w:r>
    </w:p>
    <w:p w14:paraId="094625C7" w14:textId="77777777" w:rsidR="00AC5D46" w:rsidRDefault="00AC5D46" w:rsidP="00AC5D46">
      <w:r>
        <w:t xml:space="preserve">+   </w:t>
      </w:r>
    </w:p>
    <w:p w14:paraId="63240095" w14:textId="77777777" w:rsidR="00AC5D46" w:rsidRDefault="00AC5D46" w:rsidP="00AC5D46">
      <w:r>
        <w:t>+   #analyze yearly trends</w:t>
      </w:r>
    </w:p>
    <w:p w14:paraId="7737444B" w14:textId="77777777" w:rsidR="00AC5D46" w:rsidRDefault="00AC5D46" w:rsidP="00AC5D46">
      <w:r>
        <w:t xml:space="preserve">+   </w:t>
      </w:r>
    </w:p>
    <w:p w14:paraId="1E43EE3B" w14:textId="77777777" w:rsidR="00AC5D46" w:rsidRDefault="00AC5D46" w:rsidP="00AC5D46">
      <w:r>
        <w:t>+   #save output files</w:t>
      </w:r>
    </w:p>
    <w:p w14:paraId="1243F11B" w14:textId="20683DDF" w:rsidR="00AC5D46" w:rsidRDefault="00AC5D46" w:rsidP="00AC5D46">
      <w:r>
        <w:t xml:space="preserve">+   </w:t>
      </w:r>
    </w:p>
    <w:p w14:paraId="0BB8A948" w14:textId="3EF2815B" w:rsidR="00AC5D46" w:rsidRDefault="00AC5D46" w:rsidP="00AC5D46">
      <w:r w:rsidRPr="00AC5D46">
        <w:rPr>
          <w:highlight w:val="yellow"/>
        </w:rPr>
        <w:t>#Start multifemale approach—how to analyze multiple females using for loop funtion.</w:t>
      </w:r>
    </w:p>
    <w:p w14:paraId="4642E16F" w14:textId="77777777" w:rsidR="00AC5D46" w:rsidRDefault="00AC5D46" w:rsidP="00AC5D46">
      <w:r>
        <w:t>#readdata</w:t>
      </w:r>
    </w:p>
    <w:p w14:paraId="0ECF3499" w14:textId="77777777" w:rsidR="00AC5D46" w:rsidRDefault="00AC5D46" w:rsidP="00AC5D46">
      <w:r>
        <w:t>all_females&lt;-fread("INSERT FILE NAME",data.table=F)</w:t>
      </w:r>
    </w:p>
    <w:p w14:paraId="3E2179D2" w14:textId="77777777" w:rsidR="00AC5D46" w:rsidRDefault="00AC5D46" w:rsidP="00AC5D46">
      <w:r>
        <w:t>#loop over each female</w:t>
      </w:r>
    </w:p>
    <w:p w14:paraId="254B3586" w14:textId="77777777" w:rsidR="00AC5D46" w:rsidRDefault="00AC5D46" w:rsidP="00AC5D46">
      <w:r>
        <w:t>female_ids&lt;-unique(all_females$id)</w:t>
      </w:r>
    </w:p>
    <w:p w14:paraId="51510D0D" w14:textId="77777777" w:rsidR="00AC5D46" w:rsidRDefault="00AC5D46" w:rsidP="00AC5D46">
      <w:r>
        <w:t>for (one_id in female_ids){</w:t>
      </w:r>
    </w:p>
    <w:p w14:paraId="2D6E8E7B" w14:textId="77777777" w:rsidR="00AC5D46" w:rsidRDefault="00AC5D46" w:rsidP="00AC5D46">
      <w:r>
        <w:t xml:space="preserve">  #do all the stuff here</w:t>
      </w:r>
    </w:p>
    <w:p w14:paraId="055CC799" w14:textId="77777777" w:rsidR="00AC5D46" w:rsidRDefault="00AC5D46" w:rsidP="00AC5D46">
      <w:r>
        <w:t xml:space="preserve">  cat("analyzing female",one_id,"\n")</w:t>
      </w:r>
    </w:p>
    <w:p w14:paraId="5361F3ED" w14:textId="77777777" w:rsidR="00AC5D46" w:rsidRDefault="00AC5D46" w:rsidP="00AC5D46">
      <w:r>
        <w:t xml:space="preserve">  </w:t>
      </w:r>
    </w:p>
    <w:p w14:paraId="6FD79F8A" w14:textId="77777777" w:rsidR="00AC5D46" w:rsidRDefault="00AC5D46" w:rsidP="00AC5D46">
      <w:r>
        <w:t xml:space="preserve">  #subsetdata for this female</w:t>
      </w:r>
    </w:p>
    <w:p w14:paraId="3E10662C" w14:textId="77777777" w:rsidR="00AC5D46" w:rsidRDefault="00AC5D46" w:rsidP="00AC5D46">
      <w:r>
        <w:t xml:space="preserve">  one_female&lt;-all_females[all_females$id == one_id,-5]</w:t>
      </w:r>
    </w:p>
    <w:p w14:paraId="162C7556" w14:textId="77777777" w:rsidR="00AC5D46" w:rsidRDefault="00AC5D46" w:rsidP="00AC5D46">
      <w:r>
        <w:t xml:space="preserve">  #subset 2015 and 2016 data</w:t>
      </w:r>
    </w:p>
    <w:p w14:paraId="429E256E" w14:textId="77777777" w:rsidR="00AC5D46" w:rsidRDefault="00AC5D46" w:rsidP="00AC5D46">
      <w:r>
        <w:t xml:space="preserve">  year_2015&lt;-one_female[one_female$year == 2015,]</w:t>
      </w:r>
    </w:p>
    <w:p w14:paraId="480EC7D9" w14:textId="77777777" w:rsidR="00AC5D46" w:rsidRDefault="00AC5D46" w:rsidP="00AC5D46">
      <w:r>
        <w:t xml:space="preserve">  year_2016&lt;-one_female[one_female$year == 2016,]</w:t>
      </w:r>
    </w:p>
    <w:p w14:paraId="7A15B655" w14:textId="77777777" w:rsidR="00AC5D46" w:rsidRDefault="00AC5D46" w:rsidP="00AC5D46">
      <w:r>
        <w:t xml:space="preserve">  #analyze yearly trends</w:t>
      </w:r>
    </w:p>
    <w:p w14:paraId="2E00C74D" w14:textId="77777777" w:rsidR="00AC5D46" w:rsidRDefault="00AC5D46" w:rsidP="00AC5D46">
      <w:r>
        <w:t xml:space="preserve">  time_between_peaks2015 &lt;- analyze_monthly_trends(m1= year_2015, lag=days_lag, </w:t>
      </w:r>
    </w:p>
    <w:p w14:paraId="6EEAA884" w14:textId="77777777" w:rsidR="00AC5D46" w:rsidRDefault="00AC5D46" w:rsidP="00AC5D46">
      <w:r>
        <w:lastRenderedPageBreak/>
        <w:t xml:space="preserve">                                                   cutoff_estradiol = cutoff_estradiol, </w:t>
      </w:r>
    </w:p>
    <w:p w14:paraId="3B4FBE19" w14:textId="77777777" w:rsidR="00AC5D46" w:rsidRDefault="00AC5D46" w:rsidP="00AC5D46">
      <w:r>
        <w:t xml:space="preserve">                                                   cutoff_progesterone = cutoff_progesterone)</w:t>
      </w:r>
    </w:p>
    <w:p w14:paraId="7D3C9F84" w14:textId="77777777" w:rsidR="00AC5D46" w:rsidRDefault="00AC5D46" w:rsidP="00AC5D46">
      <w:r>
        <w:t xml:space="preserve">   </w:t>
      </w:r>
    </w:p>
    <w:p w14:paraId="19C09460" w14:textId="77777777" w:rsidR="00AC5D46" w:rsidRDefault="00AC5D46" w:rsidP="00AC5D46">
      <w:r>
        <w:t xml:space="preserve">  </w:t>
      </w:r>
    </w:p>
    <w:p w14:paraId="0C08DF73" w14:textId="77777777" w:rsidR="00AC5D46" w:rsidRDefault="00AC5D46" w:rsidP="00AC5D46">
      <w:r>
        <w:t xml:space="preserve">   </w:t>
      </w:r>
    </w:p>
    <w:p w14:paraId="4B70F793" w14:textId="77777777" w:rsidR="00AC5D46" w:rsidRDefault="00AC5D46" w:rsidP="00AC5D46">
      <w:r>
        <w:t xml:space="preserve">  time_between_peaks2016 &lt;- analyze_monthly_trends(m1=year_2016, lag=days_lag, </w:t>
      </w:r>
    </w:p>
    <w:p w14:paraId="47D6901A" w14:textId="77777777" w:rsidR="00AC5D46" w:rsidRDefault="00AC5D46" w:rsidP="00AC5D46">
      <w:r>
        <w:t xml:space="preserve">                                                   cutoff_estradiol = cutoff_estradiol, </w:t>
      </w:r>
    </w:p>
    <w:p w14:paraId="0D631D26" w14:textId="77777777" w:rsidR="00AC5D46" w:rsidRDefault="00AC5D46" w:rsidP="00AC5D46">
      <w:r>
        <w:t xml:space="preserve">                                                   cutoff_progesterone = cutoff_progesterone)</w:t>
      </w:r>
    </w:p>
    <w:p w14:paraId="2E61FD44" w14:textId="77777777" w:rsidR="00AC5D46" w:rsidRDefault="00AC5D46" w:rsidP="00AC5D46">
      <w:r>
        <w:t xml:space="preserve">  </w:t>
      </w:r>
    </w:p>
    <w:p w14:paraId="003DF7F8" w14:textId="77777777" w:rsidR="00AC5D46" w:rsidRDefault="00AC5D46" w:rsidP="00AC5D46">
      <w:r>
        <w:t xml:space="preserve">  peakSummary = data.frame(rbind(time_between_peaks2015[[1]], </w:t>
      </w:r>
    </w:p>
    <w:p w14:paraId="645E8589" w14:textId="77777777" w:rsidR="00AC5D46" w:rsidRDefault="00AC5D46" w:rsidP="00AC5D46">
      <w:r>
        <w:t xml:space="preserve">                                 time_between_peaks2016[[1]]), row.names = c('2015','2016'))</w:t>
      </w:r>
    </w:p>
    <w:p w14:paraId="1935CB90" w14:textId="77777777" w:rsidR="00AC5D46" w:rsidRDefault="00AC5D46" w:rsidP="00AC5D46">
      <w:r>
        <w:t xml:space="preserve">  print(peakSummary)</w:t>
      </w:r>
    </w:p>
    <w:p w14:paraId="07FE9A1F" w14:textId="03F8695A" w:rsidR="00AC5D46" w:rsidRDefault="00AC5D46" w:rsidP="00AC5D46">
      <w:r>
        <w:t xml:space="preserve">    </w:t>
      </w:r>
    </w:p>
    <w:p w14:paraId="4D6B572D" w14:textId="77777777" w:rsidR="00AC5D46" w:rsidRDefault="00AC5D46" w:rsidP="00AC5D46">
      <w:r>
        <w:t xml:space="preserve">  #save output files</w:t>
      </w:r>
    </w:p>
    <w:p w14:paraId="29FC30DE" w14:textId="77777777" w:rsidR="00AC5D46" w:rsidRDefault="00AC5D46" w:rsidP="00AC5D46">
      <w:r>
        <w:t xml:space="preserve">  ovulation_file&lt;-paste0("stat results file/output/ovulation_summary_",one_id,".csv")</w:t>
      </w:r>
    </w:p>
    <w:p w14:paraId="4AEB6E1E" w14:textId="77777777" w:rsidR="00AC5D46" w:rsidRDefault="00AC5D46" w:rsidP="00AC5D46">
      <w:r>
        <w:t xml:space="preserve">  write.csv(peakSummary, file= ovulation_file)</w:t>
      </w:r>
    </w:p>
    <w:p w14:paraId="44EC5AF3" w14:textId="77777777" w:rsidR="00AC5D46" w:rsidRDefault="00AC5D46" w:rsidP="00AC5D46">
      <w:r>
        <w:t xml:space="preserve">  </w:t>
      </w:r>
    </w:p>
    <w:p w14:paraId="3A6A0541" w14:textId="77777777" w:rsidR="00AC5D46" w:rsidRDefault="00AC5D46" w:rsidP="00AC5D46">
      <w:r>
        <w:t xml:space="preserve">  ## Analyze squirrel data using</w:t>
      </w:r>
    </w:p>
    <w:p w14:paraId="10585473" w14:textId="77777777" w:rsidR="00AC5D46" w:rsidRDefault="00AC5D46" w:rsidP="00AC5D46">
      <w:r>
        <w:t xml:space="preserve">  ## Yearly analysis</w:t>
      </w:r>
    </w:p>
    <w:p w14:paraId="27AC7E58" w14:textId="77777777" w:rsidR="00AC5D46" w:rsidRDefault="00AC5D46" w:rsidP="00AC5D46">
      <w:r>
        <w:t xml:space="preserve">  comparison_file&lt;-paste0("stat results file/output/yearly_comparison_",one_id,".jpeg")</w:t>
      </w:r>
    </w:p>
    <w:p w14:paraId="1F77C326" w14:textId="77777777" w:rsidR="00AC5D46" w:rsidRDefault="00AC5D46" w:rsidP="00AC5D46">
      <w:r>
        <w:t xml:space="preserve">  jpeg(comparison_file ,width = 900, height= 1200)</w:t>
      </w:r>
    </w:p>
    <w:p w14:paraId="50863FBA" w14:textId="77777777" w:rsidR="00AC5D46" w:rsidRDefault="00AC5D46" w:rsidP="00AC5D46">
      <w:r>
        <w:t xml:space="preserve">  years_plot(days_lag = days_lag , </w:t>
      </w:r>
    </w:p>
    <w:p w14:paraId="4947A1E1" w14:textId="77777777" w:rsidR="00AC5D46" w:rsidRDefault="00AC5D46" w:rsidP="00AC5D46">
      <w:r>
        <w:t xml:space="preserve">             cutoff_estradiol = cutoff_estradiol, </w:t>
      </w:r>
    </w:p>
    <w:p w14:paraId="5C1A1060" w14:textId="77777777" w:rsidR="00AC5D46" w:rsidRDefault="00AC5D46" w:rsidP="00AC5D46">
      <w:r>
        <w:t xml:space="preserve">             cutoff_progesterone = cutoff_progesterone,</w:t>
      </w:r>
    </w:p>
    <w:p w14:paraId="6EF31255" w14:textId="77777777" w:rsidR="00AC5D46" w:rsidRDefault="00AC5D46" w:rsidP="00AC5D46">
      <w:r>
        <w:t xml:space="preserve">             up_pro = 300,</w:t>
      </w:r>
    </w:p>
    <w:p w14:paraId="7E133073" w14:textId="77777777" w:rsidR="00AC5D46" w:rsidRDefault="00AC5D46" w:rsidP="00AC5D46">
      <w:r>
        <w:t xml:space="preserve">             bot_pro = 100,</w:t>
      </w:r>
    </w:p>
    <w:p w14:paraId="4136A96F" w14:textId="77777777" w:rsidR="00AC5D46" w:rsidRDefault="00AC5D46" w:rsidP="00AC5D46">
      <w:r>
        <w:t xml:space="preserve">             up_est = 2500,</w:t>
      </w:r>
    </w:p>
    <w:p w14:paraId="690ED253" w14:textId="77777777" w:rsidR="00AC5D46" w:rsidRDefault="00AC5D46" w:rsidP="00AC5D46">
      <w:r>
        <w:t xml:space="preserve">             bot_est = 1200)</w:t>
      </w:r>
    </w:p>
    <w:p w14:paraId="78A7B388" w14:textId="77777777" w:rsidR="00AC5D46" w:rsidRDefault="00AC5D46" w:rsidP="00AC5D46">
      <w:r>
        <w:t xml:space="preserve">  dev.off()</w:t>
      </w:r>
    </w:p>
    <w:p w14:paraId="549F7280" w14:textId="17263099" w:rsidR="00AC5D46" w:rsidRDefault="00AC5D46" w:rsidP="00AC5D46">
      <w:pPr>
        <w:pBdr>
          <w:bottom w:val="single" w:sz="12" w:space="1" w:color="auto"/>
        </w:pBdr>
      </w:pPr>
      <w:r>
        <w:lastRenderedPageBreak/>
        <w:t>}</w:t>
      </w:r>
    </w:p>
    <w:p w14:paraId="0AC939D6" w14:textId="77777777" w:rsidR="00D74C63" w:rsidRDefault="00D74C63" w:rsidP="00AC5D46"/>
    <w:p w14:paraId="5A1A5220" w14:textId="76E95334" w:rsidR="00AC5D46" w:rsidRDefault="005E0F41" w:rsidP="00AC5D46">
      <w:r w:rsidRPr="00D74C63">
        <w:rPr>
          <w:highlight w:val="red"/>
        </w:rPr>
        <w:t>Rcode issues 7-31-21</w:t>
      </w:r>
    </w:p>
    <w:p w14:paraId="458F0415" w14:textId="77777777" w:rsidR="00D74C63" w:rsidRDefault="00D74C63" w:rsidP="00D74C63">
      <w:r>
        <w:t>s = c('2015','2016','2017'))</w:t>
      </w:r>
    </w:p>
    <w:p w14:paraId="1A9C690E" w14:textId="77777777" w:rsidR="00D74C63" w:rsidRDefault="00D74C63" w:rsidP="00D74C63">
      <w:r>
        <w:t>Error: unexpected symbol in:</w:t>
      </w:r>
    </w:p>
    <w:p w14:paraId="7D77063D" w14:textId="77777777" w:rsidR="00D74C63" w:rsidRDefault="00D74C63" w:rsidP="00D74C63">
      <w:r>
        <w:t xml:space="preserve">"  peakSummary = data.frame(rbind(time_between_peaks2015[[1]], </w:t>
      </w:r>
    </w:p>
    <w:p w14:paraId="5A374F4A" w14:textId="77777777" w:rsidR="00D74C63" w:rsidRDefault="00D74C63" w:rsidP="00D74C63">
      <w:r>
        <w:t xml:space="preserve">                                 time_between_peaks2016[[1]])time_between_peaks2017"</w:t>
      </w:r>
    </w:p>
    <w:p w14:paraId="16E9B0E9" w14:textId="77777777" w:rsidR="00D74C63" w:rsidRDefault="00D74C63" w:rsidP="00D74C63">
      <w:r>
        <w:t>&gt;   print(peakSummary)</w:t>
      </w:r>
    </w:p>
    <w:p w14:paraId="1E34AB1F" w14:textId="77777777" w:rsidR="00D74C63" w:rsidRDefault="00D74C63" w:rsidP="00D74C63">
      <w:r>
        <w:t>Error in print(peakSummary) : object 'peakSummary' not found</w:t>
      </w:r>
    </w:p>
    <w:p w14:paraId="65957AE2" w14:textId="77777777" w:rsidR="00D74C63" w:rsidRDefault="00D74C63" w:rsidP="00D74C63">
      <w:r>
        <w:t xml:space="preserve">&gt;   </w:t>
      </w:r>
    </w:p>
    <w:p w14:paraId="329819E7" w14:textId="77777777" w:rsidR="00D74C63" w:rsidRDefault="00D74C63" w:rsidP="00D74C63">
      <w:r>
        <w:t xml:space="preserve">&gt;   </w:t>
      </w:r>
    </w:p>
    <w:p w14:paraId="102678AE" w14:textId="77777777" w:rsidR="00D74C63" w:rsidRDefault="00D74C63" w:rsidP="00D74C63">
      <w:r>
        <w:t>&gt;   #save output files</w:t>
      </w:r>
    </w:p>
    <w:p w14:paraId="2EF062CF" w14:textId="77777777" w:rsidR="00D74C63" w:rsidRDefault="00D74C63" w:rsidP="00D74C63">
      <w:r>
        <w:t>&gt;   ovulation_file&lt;-paste0("stat results file/output/ovulation_summary_",one_ID,".csv")</w:t>
      </w:r>
    </w:p>
    <w:p w14:paraId="570B707F" w14:textId="77777777" w:rsidR="00D74C63" w:rsidRDefault="00D74C63" w:rsidP="00D74C63">
      <w:r>
        <w:t xml:space="preserve">Error in paste0("stat results file/output/ovulation_summary_", one_ID,  : </w:t>
      </w:r>
    </w:p>
    <w:p w14:paraId="6CE7950C" w14:textId="77777777" w:rsidR="00D74C63" w:rsidRDefault="00D74C63" w:rsidP="00D74C63">
      <w:r>
        <w:t xml:space="preserve">  object 'one_ID' not found</w:t>
      </w:r>
    </w:p>
    <w:p w14:paraId="0B4DD031" w14:textId="77777777" w:rsidR="00D74C63" w:rsidRDefault="00D74C63" w:rsidP="00D74C63">
      <w:r>
        <w:t>&gt;   write.csv(peakSummary, file= ovulation_file)</w:t>
      </w:r>
    </w:p>
    <w:p w14:paraId="4338B1C1" w14:textId="77777777" w:rsidR="00D74C63" w:rsidRDefault="00D74C63" w:rsidP="00D74C63">
      <w:r>
        <w:t>Error in is.data.frame(x) : object 'peakSummary' not found</w:t>
      </w:r>
    </w:p>
    <w:p w14:paraId="71081DAA" w14:textId="77777777" w:rsidR="00D74C63" w:rsidRDefault="00D74C63" w:rsidP="00D74C63">
      <w:r>
        <w:t xml:space="preserve">&gt;   </w:t>
      </w:r>
    </w:p>
    <w:p w14:paraId="5F66F9D1" w14:textId="77777777" w:rsidR="00D74C63" w:rsidRDefault="00D74C63" w:rsidP="00D74C63">
      <w:r>
        <w:t>&gt;   ## Analyze squirrel data using</w:t>
      </w:r>
    </w:p>
    <w:p w14:paraId="0C8AB8E5" w14:textId="77777777" w:rsidR="00D74C63" w:rsidRDefault="00D74C63" w:rsidP="00D74C63">
      <w:r>
        <w:t>&gt;   ## Yearly analysis</w:t>
      </w:r>
    </w:p>
    <w:p w14:paraId="40E3E73B" w14:textId="77777777" w:rsidR="00D74C63" w:rsidRDefault="00D74C63" w:rsidP="00D74C63">
      <w:r>
        <w:t>&gt;   comparison_file&lt;-paste0("stat results file/output/yearly_comparison_",one_ID,".jpeg")</w:t>
      </w:r>
    </w:p>
    <w:p w14:paraId="022AAB90" w14:textId="77777777" w:rsidR="00D74C63" w:rsidRDefault="00D74C63" w:rsidP="00D74C63">
      <w:r>
        <w:t xml:space="preserve">Error in paste0("stat results file/output/yearly_comparison_", one_ID,  : </w:t>
      </w:r>
    </w:p>
    <w:p w14:paraId="3A0460B8" w14:textId="77777777" w:rsidR="00D74C63" w:rsidRDefault="00D74C63" w:rsidP="00D74C63">
      <w:r>
        <w:t xml:space="preserve">  object 'one_ID' not found</w:t>
      </w:r>
    </w:p>
    <w:p w14:paraId="54FF4F88" w14:textId="77777777" w:rsidR="00D74C63" w:rsidRDefault="00D74C63" w:rsidP="00D74C63">
      <w:r>
        <w:t>&gt;   jpeg(comparison_file ,width = 900, height= 1200)</w:t>
      </w:r>
    </w:p>
    <w:p w14:paraId="619AF955" w14:textId="77777777" w:rsidR="00D74C63" w:rsidRDefault="00D74C63" w:rsidP="00D74C63">
      <w:r>
        <w:t xml:space="preserve">Error in gsub("%%", "", s, fixed = TRUE) : </w:t>
      </w:r>
    </w:p>
    <w:p w14:paraId="115C256C" w14:textId="77777777" w:rsidR="00D74C63" w:rsidRDefault="00D74C63" w:rsidP="00D74C63">
      <w:r>
        <w:t xml:space="preserve">  object 'comparison_file' not found</w:t>
      </w:r>
    </w:p>
    <w:p w14:paraId="17145729" w14:textId="77777777" w:rsidR="00D74C63" w:rsidRDefault="00D74C63" w:rsidP="00D74C63">
      <w:r>
        <w:t xml:space="preserve">&gt;   years_plot(days_lag = days_lag , </w:t>
      </w:r>
    </w:p>
    <w:p w14:paraId="026078D8" w14:textId="77777777" w:rsidR="00D74C63" w:rsidRDefault="00D74C63" w:rsidP="00D74C63">
      <w:r>
        <w:t xml:space="preserve">+              cutoff_estradiol = cutoff_estradiol, </w:t>
      </w:r>
    </w:p>
    <w:p w14:paraId="4A08ABBE" w14:textId="77777777" w:rsidR="00D74C63" w:rsidRDefault="00D74C63" w:rsidP="00D74C63">
      <w:r>
        <w:t>+              cutoff_progesterone = cutoff_progesterone,</w:t>
      </w:r>
    </w:p>
    <w:p w14:paraId="49B1777C" w14:textId="77777777" w:rsidR="00D74C63" w:rsidRDefault="00D74C63" w:rsidP="00D74C63">
      <w:r>
        <w:lastRenderedPageBreak/>
        <w:t>+              up_pro = 100,</w:t>
      </w:r>
    </w:p>
    <w:p w14:paraId="3841AA43" w14:textId="77777777" w:rsidR="00D74C63" w:rsidRDefault="00D74C63" w:rsidP="00D74C63">
      <w:r>
        <w:t>+              bot_pro = 4,</w:t>
      </w:r>
    </w:p>
    <w:p w14:paraId="4A2D9A7D" w14:textId="77777777" w:rsidR="00D74C63" w:rsidRDefault="00D74C63" w:rsidP="00D74C63">
      <w:r>
        <w:t>+              up_est = 500,</w:t>
      </w:r>
    </w:p>
    <w:p w14:paraId="528C988F" w14:textId="77777777" w:rsidR="00D74C63" w:rsidRDefault="00D74C63" w:rsidP="00D74C63">
      <w:r>
        <w:t>+              bot_est = 15)</w:t>
      </w:r>
    </w:p>
    <w:p w14:paraId="76C5760B" w14:textId="77777777" w:rsidR="00D74C63" w:rsidRDefault="00D74C63" w:rsidP="00D74C63">
      <w:r>
        <w:t xml:space="preserve">Error in if (estra_max[i] == 1 &amp; sum(proge_max[i:(i + lag)]) &gt; 0 &amp; day(m1$date[i +  : </w:t>
      </w:r>
    </w:p>
    <w:p w14:paraId="104E8ADF" w14:textId="77777777" w:rsidR="00D74C63" w:rsidRDefault="00D74C63" w:rsidP="00D74C63">
      <w:r>
        <w:t xml:space="preserve">  argument is of length zero</w:t>
      </w:r>
    </w:p>
    <w:p w14:paraId="30323EB1" w14:textId="77777777" w:rsidR="00D74C63" w:rsidRDefault="00D74C63" w:rsidP="00D74C63">
      <w:r>
        <w:t>In addition: Warning messages:</w:t>
      </w:r>
    </w:p>
    <w:p w14:paraId="129BD030" w14:textId="77777777" w:rsidR="00D74C63" w:rsidRDefault="00D74C63" w:rsidP="00D74C63">
      <w:r>
        <w:t xml:space="preserve">1: tz(): Don't know how to compute timezone for object of class NULL; returning "UTC". This warning will become an error in the next major version of lubridate. </w:t>
      </w:r>
    </w:p>
    <w:p w14:paraId="7E8E8AA4" w14:textId="77777777" w:rsidR="00D74C63" w:rsidRDefault="00D74C63" w:rsidP="00D74C63">
      <w:r>
        <w:t xml:space="preserve">2: tz(): Don't know how to compute timezone for object of class NULL; returning "UTC". This warning will become an error in the next major version of lubridate. </w:t>
      </w:r>
    </w:p>
    <w:p w14:paraId="3D69A12D" w14:textId="77777777" w:rsidR="00D74C63" w:rsidRDefault="00D74C63" w:rsidP="00D74C63">
      <w:r>
        <w:t>&gt;   dev.off()</w:t>
      </w:r>
    </w:p>
    <w:p w14:paraId="18590EE5" w14:textId="77777777" w:rsidR="00D74C63" w:rsidRDefault="00D74C63" w:rsidP="00D74C63">
      <w:r>
        <w:t xml:space="preserve">null device </w:t>
      </w:r>
    </w:p>
    <w:p w14:paraId="2B9D2EF9" w14:textId="77777777" w:rsidR="00D74C63" w:rsidRDefault="00D74C63" w:rsidP="00D74C63">
      <w:r>
        <w:t xml:space="preserve">          1 </w:t>
      </w:r>
    </w:p>
    <w:p w14:paraId="481FE0BF" w14:textId="77777777" w:rsidR="00D74C63" w:rsidRDefault="00D74C63" w:rsidP="00D74C63">
      <w:r>
        <w:t>&gt; }</w:t>
      </w:r>
    </w:p>
    <w:p w14:paraId="7029EEA5" w14:textId="27EF95F5" w:rsidR="005E0F41" w:rsidRDefault="00D74C63" w:rsidP="00D74C63">
      <w:r>
        <w:t>Error: unexpected '}' in "}"</w:t>
      </w:r>
    </w:p>
    <w:p w14:paraId="2D33B32D" w14:textId="77777777" w:rsidR="00AA1678" w:rsidRDefault="00AA1678" w:rsidP="00AA1678">
      <w:r>
        <w:t>for(i in 1:length(event)){</w:t>
      </w:r>
    </w:p>
    <w:p w14:paraId="336D978C" w14:textId="77777777" w:rsidR="00AA1678" w:rsidRDefault="00AA1678" w:rsidP="00AA1678">
      <w:r>
        <w:t xml:space="preserve">    date_search = min(i+lag, length(event))</w:t>
      </w:r>
    </w:p>
    <w:p w14:paraId="2CE49EAD" w14:textId="75D485D6" w:rsidR="008E4090" w:rsidRPr="00A934ED" w:rsidRDefault="00B22C0D" w:rsidP="00AA1678">
      <w:pPr>
        <w:rPr>
          <w:b/>
          <w:bCs/>
        </w:rPr>
      </w:pPr>
      <w:r>
        <w:rPr>
          <w:b/>
          <w:bCs/>
        </w:rPr>
        <w:t>#9</w:t>
      </w:r>
    </w:p>
    <w:p w14:paraId="0E5B934E" w14:textId="7CC501D7" w:rsidR="00AA1678" w:rsidRDefault="008E4090" w:rsidP="00AA1678">
      <w:r w:rsidRPr="008E4090">
        <w:t>I use the cat function to print out values to see if things are working the way I think they are.  You can try adding the highlighted lines below to your code and see what prints out.</w:t>
      </w:r>
    </w:p>
    <w:p w14:paraId="6A2EC8B6" w14:textId="77777777" w:rsidR="00AA1678" w:rsidRDefault="00AA1678" w:rsidP="00AA1678">
      <w:r>
        <w:t xml:space="preserve">    cat("Current row:", i, "\n")</w:t>
      </w:r>
    </w:p>
    <w:p w14:paraId="1FD6E2DC" w14:textId="77777777" w:rsidR="00AA1678" w:rsidRDefault="00AA1678" w:rsidP="00AA1678">
      <w:r>
        <w:t xml:space="preserve">    cat("date_search:", date_search, "\n")</w:t>
      </w:r>
    </w:p>
    <w:p w14:paraId="11C9C540" w14:textId="77777777" w:rsidR="00AA1678" w:rsidRDefault="00AA1678" w:rsidP="00AA1678">
      <w:r>
        <w:t xml:space="preserve">    cat("lag:", lag, "\n")</w:t>
      </w:r>
    </w:p>
    <w:p w14:paraId="04A0EBFD" w14:textId="77777777" w:rsidR="00AA1678" w:rsidRDefault="00AA1678" w:rsidP="00AA1678">
      <w:r>
        <w:t xml:space="preserve">    cat("First day:", day(m1$date[i]), "\n")</w:t>
      </w:r>
    </w:p>
    <w:p w14:paraId="2C8A042E" w14:textId="77777777" w:rsidR="00AA1678" w:rsidRDefault="00AA1678" w:rsidP="00AA1678">
      <w:r>
        <w:t xml:space="preserve">    cat("Last day:", day(m1$date[date_search]), "\n"))</w:t>
      </w:r>
    </w:p>
    <w:p w14:paraId="45CF2630" w14:textId="77777777" w:rsidR="00AA1678" w:rsidRDefault="00AA1678" w:rsidP="00AA1678">
      <w:r>
        <w:t xml:space="preserve">    cat("Estra max:", estra_max[i], "\n")</w:t>
      </w:r>
    </w:p>
    <w:p w14:paraId="36F8D23C" w14:textId="77777777" w:rsidR="00AA1678" w:rsidRDefault="00AA1678" w:rsidP="00AA1678">
      <w:r>
        <w:t xml:space="preserve">    cat("Progesterone sum:", sum(proge_max[i:(i+lag)]), "\n")</w:t>
      </w:r>
    </w:p>
    <w:p w14:paraId="02A616A0" w14:textId="77777777" w:rsidR="00AA1678" w:rsidRDefault="00AA1678" w:rsidP="00AA1678"/>
    <w:p w14:paraId="38BEAEE6" w14:textId="77777777" w:rsidR="00AA1678" w:rsidRDefault="00AA1678" w:rsidP="00AA1678">
      <w:r>
        <w:t xml:space="preserve">    if(estra_max[i]==1 &amp; sum(proge_max[i:(i+lag)])&gt;0 &amp;</w:t>
      </w:r>
    </w:p>
    <w:p w14:paraId="06487EEF" w14:textId="77777777" w:rsidR="00AA1678" w:rsidRDefault="00AA1678" w:rsidP="00AA1678">
      <w:r>
        <w:lastRenderedPageBreak/>
        <w:t xml:space="preserve">         day(m1$date[date_search]) - day(m1$date[i]) &lt;= lag){</w:t>
      </w:r>
    </w:p>
    <w:p w14:paraId="263A44FB" w14:textId="77777777" w:rsidR="00AA1678" w:rsidRDefault="00AA1678" w:rsidP="00AA1678"/>
    <w:p w14:paraId="247526D4" w14:textId="77777777" w:rsidR="00AA1678" w:rsidRDefault="00AA1678" w:rsidP="00AA1678"/>
    <w:p w14:paraId="3D5F5E18" w14:textId="77777777" w:rsidR="00AA1678" w:rsidRDefault="00AA1678" w:rsidP="00AA1678">
      <w:r>
        <w:t>When you run the code, there should be some value printed out for each of them. e.g. you should see something like:</w:t>
      </w:r>
    </w:p>
    <w:p w14:paraId="0EA998B6" w14:textId="77777777" w:rsidR="00AA1678" w:rsidRDefault="00AA1678" w:rsidP="00AA1678"/>
    <w:p w14:paraId="1B54375D" w14:textId="77777777" w:rsidR="00AA1678" w:rsidRDefault="00AA1678" w:rsidP="00AA1678">
      <w:r>
        <w:t>Current row: 2</w:t>
      </w:r>
    </w:p>
    <w:p w14:paraId="08DCBBF0" w14:textId="77777777" w:rsidR="00AA1678" w:rsidRDefault="00AA1678" w:rsidP="00AA1678">
      <w:r>
        <w:t>date_search: 4</w:t>
      </w:r>
    </w:p>
    <w:p w14:paraId="17228ECD" w14:textId="77777777" w:rsidR="00AA1678" w:rsidRDefault="00AA1678" w:rsidP="00AA1678">
      <w:r>
        <w:t>lag: 2</w:t>
      </w:r>
    </w:p>
    <w:p w14:paraId="23CD132F" w14:textId="77777777" w:rsidR="00AA1678" w:rsidRDefault="00AA1678" w:rsidP="00AA1678">
      <w:r>
        <w:t>...</w:t>
      </w:r>
    </w:p>
    <w:p w14:paraId="0D65BB35" w14:textId="77777777" w:rsidR="00AA1678" w:rsidRDefault="00AA1678" w:rsidP="00AA1678"/>
    <w:p w14:paraId="12CB9E86" w14:textId="77777777" w:rsidR="00AA1678" w:rsidRDefault="00AA1678" w:rsidP="00AA1678">
      <w:r>
        <w:t>The problematic values will display nothing after the colon, so this output:</w:t>
      </w:r>
    </w:p>
    <w:p w14:paraId="288D2BFC" w14:textId="77777777" w:rsidR="00AA1678" w:rsidRDefault="00AA1678" w:rsidP="00AA1678"/>
    <w:p w14:paraId="4ADD29F4" w14:textId="77777777" w:rsidR="00AA1678" w:rsidRDefault="00AA1678" w:rsidP="00AA1678">
      <w:r>
        <w:t>Last day:</w:t>
      </w:r>
    </w:p>
    <w:p w14:paraId="219F5374" w14:textId="77777777" w:rsidR="00AA1678" w:rsidRDefault="00AA1678" w:rsidP="00AA1678">
      <w:r>
        <w:t>Estra max: 1</w:t>
      </w:r>
    </w:p>
    <w:p w14:paraId="2D58ABDA" w14:textId="77777777" w:rsidR="00AA1678" w:rsidRDefault="00AA1678" w:rsidP="00D74C63"/>
    <w:sectPr w:rsidR="00AA1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NDeysDC2sDAztTBQ0lEKTi0uzszPAykwrgUAXPhRMSwAAAA="/>
  </w:docVars>
  <w:rsids>
    <w:rsidRoot w:val="00AC5D46"/>
    <w:rsid w:val="005E0F41"/>
    <w:rsid w:val="008E4090"/>
    <w:rsid w:val="00A934ED"/>
    <w:rsid w:val="00AA1678"/>
    <w:rsid w:val="00AC5D46"/>
    <w:rsid w:val="00B22C0D"/>
    <w:rsid w:val="00C52EB3"/>
    <w:rsid w:val="00D7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33E1E"/>
  <w15:chartTrackingRefBased/>
  <w15:docId w15:val="{720EAE24-D3DC-479A-89CF-C89A4C992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836</Words>
  <Characters>4771</Characters>
  <Application>Microsoft Office Word</Application>
  <DocSecurity>0</DocSecurity>
  <Lines>39</Lines>
  <Paragraphs>11</Paragraphs>
  <ScaleCrop>false</ScaleCrop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7</cp:revision>
  <dcterms:created xsi:type="dcterms:W3CDTF">2021-07-27T22:08:00Z</dcterms:created>
  <dcterms:modified xsi:type="dcterms:W3CDTF">2021-10-14T18:26:00Z</dcterms:modified>
</cp:coreProperties>
</file>